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07894E" w14:textId="77777777" w:rsidR="00E871FC" w:rsidRPr="00560DA2" w:rsidRDefault="00E871FC" w:rsidP="00560D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378676C" w14:textId="08EE2A21" w:rsidR="007953C0" w:rsidRPr="00560DA2" w:rsidRDefault="007953C0" w:rsidP="00560D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60DA2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The whole document will follow Times New Roman font, Justified alignment, </w:t>
      </w:r>
      <w:proofErr w:type="gramStart"/>
      <w:r w:rsidRPr="00560DA2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2 point</w:t>
      </w:r>
      <w:proofErr w:type="gramEnd"/>
      <w:r w:rsidRPr="00560DA2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spacing with no space before and after paragraph</w:t>
      </w:r>
    </w:p>
    <w:p w14:paraId="0F259C6F" w14:textId="77777777" w:rsidR="007953C0" w:rsidRPr="00560DA2" w:rsidRDefault="007953C0" w:rsidP="00560DA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6710127" w14:textId="12507BD5" w:rsidR="00FE0BAB" w:rsidRPr="00560DA2" w:rsidRDefault="0021585B" w:rsidP="00560DA2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60DA2">
        <w:rPr>
          <w:rFonts w:ascii="Times New Roman" w:hAnsi="Times New Roman" w:cs="Times New Roman"/>
          <w:b/>
          <w:bCs/>
          <w:sz w:val="24"/>
          <w:szCs w:val="24"/>
          <w:lang w:val="en-US"/>
        </w:rPr>
        <w:t>TITLE &lt;Times New Roman, 16pt, Bold, Centered)</w:t>
      </w:r>
      <w:r w:rsidR="002027F7" w:rsidRPr="00560DA2">
        <w:rPr>
          <w:rFonts w:ascii="Times New Roman" w:hAnsi="Times New Roman" w:cs="Times New Roman"/>
          <w:b/>
          <w:bCs/>
          <w:sz w:val="24"/>
          <w:szCs w:val="24"/>
          <w:lang w:val="en-US"/>
        </w:rPr>
        <w:t>&gt;</w:t>
      </w:r>
    </w:p>
    <w:p w14:paraId="064A0711" w14:textId="58886756" w:rsidR="0021585B" w:rsidRPr="00560DA2" w:rsidRDefault="0021585B" w:rsidP="00560DA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60DA2">
        <w:rPr>
          <w:rFonts w:ascii="Times New Roman" w:hAnsi="Times New Roman" w:cs="Times New Roman"/>
          <w:sz w:val="24"/>
          <w:szCs w:val="24"/>
          <w:lang w:val="en-US"/>
        </w:rPr>
        <w:t>Author</w:t>
      </w:r>
      <w:r w:rsidRPr="00560DA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Pr="00560DA2">
        <w:rPr>
          <w:rFonts w:ascii="Times New Roman" w:hAnsi="Times New Roman" w:cs="Times New Roman"/>
          <w:sz w:val="24"/>
          <w:szCs w:val="24"/>
          <w:lang w:val="en-US"/>
        </w:rPr>
        <w:t>, Author</w:t>
      </w:r>
      <w:r w:rsidRPr="00560DA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560DA2">
        <w:rPr>
          <w:rFonts w:ascii="Times New Roman" w:hAnsi="Times New Roman" w:cs="Times New Roman"/>
          <w:sz w:val="24"/>
          <w:szCs w:val="24"/>
          <w:lang w:val="en-US"/>
        </w:rPr>
        <w:t>, Author</w:t>
      </w:r>
      <w:r w:rsidRPr="00560DA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Pr="00560DA2">
        <w:rPr>
          <w:rFonts w:ascii="Times New Roman" w:hAnsi="Times New Roman" w:cs="Times New Roman"/>
          <w:sz w:val="24"/>
          <w:szCs w:val="24"/>
          <w:lang w:val="en-US"/>
        </w:rPr>
        <w:t xml:space="preserve"> …… (Times New Roman, 14pt, Centered)</w:t>
      </w:r>
    </w:p>
    <w:p w14:paraId="6385B2AE" w14:textId="6B4C46F5" w:rsidR="0021585B" w:rsidRPr="00560DA2" w:rsidRDefault="0021585B" w:rsidP="00560DA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60DA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Pr="00560DA2">
        <w:rPr>
          <w:rFonts w:ascii="Times New Roman" w:hAnsi="Times New Roman" w:cs="Times New Roman"/>
          <w:sz w:val="24"/>
          <w:szCs w:val="24"/>
          <w:lang w:val="en-US"/>
        </w:rPr>
        <w:t>Affliation</w:t>
      </w:r>
    </w:p>
    <w:p w14:paraId="25D97443" w14:textId="6845CBF4" w:rsidR="0021585B" w:rsidRPr="00560DA2" w:rsidRDefault="0021585B" w:rsidP="00560DA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60DA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560DA2">
        <w:rPr>
          <w:rFonts w:ascii="Times New Roman" w:hAnsi="Times New Roman" w:cs="Times New Roman"/>
          <w:sz w:val="24"/>
          <w:szCs w:val="24"/>
          <w:lang w:val="en-US"/>
        </w:rPr>
        <w:t>Affliation</w:t>
      </w:r>
    </w:p>
    <w:p w14:paraId="2F75530F" w14:textId="6DA7885D" w:rsidR="0021585B" w:rsidRPr="00560DA2" w:rsidRDefault="0021585B" w:rsidP="00560DA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60DA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Pr="00560DA2">
        <w:rPr>
          <w:rFonts w:ascii="Times New Roman" w:hAnsi="Times New Roman" w:cs="Times New Roman"/>
          <w:sz w:val="24"/>
          <w:szCs w:val="24"/>
          <w:lang w:val="en-US"/>
        </w:rPr>
        <w:t>Affliation</w:t>
      </w:r>
    </w:p>
    <w:p w14:paraId="3A7794D4" w14:textId="7AEEA8B4" w:rsidR="0021585B" w:rsidRPr="00560DA2" w:rsidRDefault="0021585B" w:rsidP="00560DA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60DA2">
        <w:rPr>
          <w:rFonts w:ascii="Times New Roman" w:hAnsi="Times New Roman" w:cs="Times New Roman"/>
          <w:sz w:val="24"/>
          <w:szCs w:val="24"/>
          <w:lang w:val="en-US"/>
        </w:rPr>
        <w:t>Email ID:</w:t>
      </w:r>
    </w:p>
    <w:p w14:paraId="6376891F" w14:textId="78689124" w:rsidR="0021585B" w:rsidRPr="00560DA2" w:rsidRDefault="0021585B" w:rsidP="00560DA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560DA2">
        <w:rPr>
          <w:rFonts w:ascii="Times New Roman" w:hAnsi="Times New Roman" w:cs="Times New Roman"/>
          <w:sz w:val="24"/>
          <w:szCs w:val="24"/>
          <w:lang w:val="en-US"/>
        </w:rPr>
        <w:t>ORCid</w:t>
      </w:r>
      <w:proofErr w:type="spellEnd"/>
      <w:r w:rsidRPr="00560DA2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2EAA4D3C" w14:textId="5E94FB80" w:rsidR="0021585B" w:rsidRPr="00560DA2" w:rsidRDefault="0021585B" w:rsidP="00560DA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60DA2">
        <w:rPr>
          <w:rFonts w:ascii="Times New Roman" w:hAnsi="Times New Roman" w:cs="Times New Roman"/>
          <w:sz w:val="24"/>
          <w:szCs w:val="24"/>
          <w:lang w:val="en-US"/>
        </w:rPr>
        <w:t xml:space="preserve">(Provide the email ID and </w:t>
      </w:r>
      <w:proofErr w:type="spellStart"/>
      <w:r w:rsidRPr="00560DA2">
        <w:rPr>
          <w:rFonts w:ascii="Times New Roman" w:hAnsi="Times New Roman" w:cs="Times New Roman"/>
          <w:sz w:val="24"/>
          <w:szCs w:val="24"/>
          <w:lang w:val="en-US"/>
        </w:rPr>
        <w:t>ORCid</w:t>
      </w:r>
      <w:proofErr w:type="spellEnd"/>
      <w:r w:rsidRPr="00560DA2">
        <w:rPr>
          <w:rFonts w:ascii="Times New Roman" w:hAnsi="Times New Roman" w:cs="Times New Roman"/>
          <w:sz w:val="24"/>
          <w:szCs w:val="24"/>
          <w:lang w:val="en-US"/>
        </w:rPr>
        <w:t xml:space="preserve"> of the Corresponding Author)</w:t>
      </w:r>
      <w:r w:rsidR="007953C0" w:rsidRPr="00560DA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60DA2">
        <w:rPr>
          <w:rFonts w:ascii="Times New Roman" w:hAnsi="Times New Roman" w:cs="Times New Roman"/>
          <w:sz w:val="24"/>
          <w:szCs w:val="24"/>
          <w:lang w:val="en-US"/>
        </w:rPr>
        <w:t>(* mark for corresponding author)</w:t>
      </w:r>
    </w:p>
    <w:p w14:paraId="0C1EEF52" w14:textId="77777777" w:rsidR="0021585B" w:rsidRPr="00560DA2" w:rsidRDefault="0021585B" w:rsidP="00560D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580B2F2" w14:textId="506DD9EE" w:rsidR="0021585B" w:rsidRPr="00560DA2" w:rsidRDefault="0021585B" w:rsidP="00560D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60DA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BSTRACT </w:t>
      </w:r>
      <w:r w:rsidRPr="00560DA2">
        <w:rPr>
          <w:rFonts w:ascii="Times New Roman" w:hAnsi="Times New Roman" w:cs="Times New Roman"/>
          <w:sz w:val="24"/>
          <w:szCs w:val="24"/>
          <w:lang w:val="en-US"/>
        </w:rPr>
        <w:t xml:space="preserve">(Times New Roman, 12pt, </w:t>
      </w:r>
      <w:r w:rsidR="007953C0" w:rsidRPr="00560DA2">
        <w:rPr>
          <w:rFonts w:ascii="Times New Roman" w:hAnsi="Times New Roman" w:cs="Times New Roman"/>
          <w:sz w:val="24"/>
          <w:szCs w:val="24"/>
          <w:lang w:val="en-US"/>
        </w:rPr>
        <w:t>Justified</w:t>
      </w:r>
      <w:r w:rsidRPr="00560DA2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7953C0" w:rsidRPr="00560DA2">
        <w:rPr>
          <w:rFonts w:ascii="Times New Roman" w:hAnsi="Times New Roman" w:cs="Times New Roman"/>
          <w:sz w:val="24"/>
          <w:szCs w:val="24"/>
          <w:lang w:val="en-US"/>
        </w:rPr>
        <w:t xml:space="preserve"> Bold</w:t>
      </w:r>
      <w:r w:rsidRPr="00560DA2">
        <w:rPr>
          <w:rFonts w:ascii="Times New Roman" w:hAnsi="Times New Roman" w:cs="Times New Roman"/>
          <w:sz w:val="24"/>
          <w:szCs w:val="24"/>
          <w:lang w:val="en-US"/>
        </w:rPr>
        <w:t xml:space="preserve"> Uppercase)</w:t>
      </w:r>
    </w:p>
    <w:p w14:paraId="1184C2C6" w14:textId="77777777" w:rsidR="0021585B" w:rsidRPr="00560DA2" w:rsidRDefault="0021585B" w:rsidP="00560D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60DA2">
        <w:rPr>
          <w:rFonts w:ascii="Times New Roman" w:hAnsi="Times New Roman" w:cs="Times New Roman"/>
          <w:sz w:val="24"/>
          <w:szCs w:val="24"/>
          <w:lang w:val="en-US"/>
        </w:rPr>
        <w:t>The……………………………………………………………………………………………………………………………………………………………………………………….</w:t>
      </w:r>
    </w:p>
    <w:p w14:paraId="616B0E5C" w14:textId="77777777" w:rsidR="0021585B" w:rsidRPr="00560DA2" w:rsidRDefault="0021585B" w:rsidP="00560D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60DA2">
        <w:rPr>
          <w:rFonts w:ascii="Times New Roman" w:hAnsi="Times New Roman" w:cs="Times New Roman"/>
          <w:sz w:val="24"/>
          <w:szCs w:val="24"/>
          <w:lang w:val="en-US"/>
        </w:rPr>
        <w:t xml:space="preserve">Keywords: </w:t>
      </w:r>
    </w:p>
    <w:p w14:paraId="6032F122" w14:textId="7BF95BC7" w:rsidR="00C1753C" w:rsidRPr="00560DA2" w:rsidRDefault="0021585B" w:rsidP="00560D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560DA2">
        <w:rPr>
          <w:rFonts w:ascii="Times New Roman" w:hAnsi="Times New Roman" w:cs="Times New Roman"/>
          <w:sz w:val="24"/>
          <w:szCs w:val="24"/>
          <w:lang w:val="en-US"/>
        </w:rPr>
        <w:t>( 250</w:t>
      </w:r>
      <w:proofErr w:type="gramEnd"/>
      <w:r w:rsidRPr="00560DA2">
        <w:rPr>
          <w:rFonts w:ascii="Times New Roman" w:hAnsi="Times New Roman" w:cs="Times New Roman"/>
          <w:sz w:val="24"/>
          <w:szCs w:val="24"/>
          <w:lang w:val="en-US"/>
        </w:rPr>
        <w:t xml:space="preserve"> – 300 words, Times New Roman, 12pt, justified, 5 to 7 keywords)</w:t>
      </w:r>
    </w:p>
    <w:p w14:paraId="104B6BA1" w14:textId="77777777" w:rsidR="00C1753C" w:rsidRPr="00560DA2" w:rsidRDefault="00C1753C" w:rsidP="00560D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C63139A" w14:textId="77777777" w:rsidR="00C1753C" w:rsidRPr="00560DA2" w:rsidRDefault="00C1753C" w:rsidP="00560D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F43789" w14:textId="77777777" w:rsidR="00C1753C" w:rsidRPr="00560DA2" w:rsidRDefault="00E871FC" w:rsidP="00560DA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60DA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1. </w:t>
      </w:r>
      <w:r w:rsidR="0021585B" w:rsidRPr="00560DA2">
        <w:rPr>
          <w:rFonts w:ascii="Times New Roman" w:hAnsi="Times New Roman" w:cs="Times New Roman"/>
          <w:b/>
          <w:bCs/>
          <w:sz w:val="24"/>
          <w:szCs w:val="24"/>
          <w:lang w:val="en-US"/>
        </w:rPr>
        <w:t>FIRST LEVEL HEADING</w:t>
      </w:r>
      <w:r w:rsidRPr="00560DA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4960A88E" w14:textId="4D593287" w:rsidR="007953C0" w:rsidRPr="00560DA2" w:rsidRDefault="00E871FC" w:rsidP="00560D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60DA2">
        <w:rPr>
          <w:rFonts w:ascii="Times New Roman" w:hAnsi="Times New Roman" w:cs="Times New Roman"/>
          <w:sz w:val="24"/>
          <w:szCs w:val="24"/>
          <w:lang w:val="en-US"/>
        </w:rPr>
        <w:t>(Times New Roman, Bold, 12pt, Uppercase)</w:t>
      </w:r>
      <w:r w:rsidR="007953C0" w:rsidRPr="00560DA2">
        <w:rPr>
          <w:rFonts w:ascii="Times New Roman" w:hAnsi="Times New Roman" w:cs="Times New Roman"/>
          <w:sz w:val="24"/>
          <w:szCs w:val="24"/>
          <w:lang w:val="en-US"/>
        </w:rPr>
        <w:t xml:space="preserve"> start the </w:t>
      </w:r>
      <w:r w:rsidR="00C1753C" w:rsidRPr="00560DA2">
        <w:rPr>
          <w:rFonts w:ascii="Times New Roman" w:hAnsi="Times New Roman" w:cs="Times New Roman"/>
          <w:sz w:val="24"/>
          <w:szCs w:val="24"/>
          <w:lang w:val="en-US"/>
        </w:rPr>
        <w:t>content</w:t>
      </w:r>
      <w:r w:rsidR="007953C0" w:rsidRPr="00560DA2">
        <w:rPr>
          <w:rFonts w:ascii="Times New Roman" w:hAnsi="Times New Roman" w:cs="Times New Roman"/>
          <w:sz w:val="24"/>
          <w:szCs w:val="24"/>
          <w:lang w:val="en-US"/>
        </w:rPr>
        <w:t xml:space="preserve"> as a new paragraph.</w:t>
      </w:r>
    </w:p>
    <w:p w14:paraId="398E6909" w14:textId="004C7BEA" w:rsidR="00C1753C" w:rsidRPr="00560DA2" w:rsidRDefault="00C1753C" w:rsidP="00560DA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60DA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1.1 </w:t>
      </w:r>
      <w:r w:rsidR="00E871FC" w:rsidRPr="00560DA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econd Level Heading </w:t>
      </w:r>
    </w:p>
    <w:p w14:paraId="6B476973" w14:textId="77777777" w:rsidR="00C1753C" w:rsidRPr="00560DA2" w:rsidRDefault="00E871FC" w:rsidP="00560D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60DA2">
        <w:rPr>
          <w:rFonts w:ascii="Times New Roman" w:hAnsi="Times New Roman" w:cs="Times New Roman"/>
          <w:sz w:val="24"/>
          <w:szCs w:val="24"/>
          <w:lang w:val="en-US"/>
        </w:rPr>
        <w:t>(Times New Roman, Bold, 12pt, Capitalize Each Word)</w:t>
      </w:r>
      <w:r w:rsidR="00C1753C" w:rsidRPr="00560DA2">
        <w:rPr>
          <w:rFonts w:ascii="Times New Roman" w:hAnsi="Times New Roman" w:cs="Times New Roman"/>
          <w:sz w:val="24"/>
          <w:szCs w:val="24"/>
          <w:lang w:val="en-US"/>
        </w:rPr>
        <w:t xml:space="preserve"> start the content as a new paragraph.</w:t>
      </w:r>
    </w:p>
    <w:p w14:paraId="4C56730F" w14:textId="75A185DF" w:rsidR="00C1753C" w:rsidRPr="00560DA2" w:rsidRDefault="00C1753C" w:rsidP="00560D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60DA2">
        <w:rPr>
          <w:rFonts w:ascii="Times New Roman" w:hAnsi="Times New Roman" w:cs="Times New Roman"/>
          <w:sz w:val="24"/>
          <w:szCs w:val="24"/>
          <w:lang w:val="en-US"/>
        </w:rPr>
        <w:t xml:space="preserve">1.1.1 </w:t>
      </w:r>
      <w:r w:rsidR="00E871FC" w:rsidRPr="00560DA2">
        <w:rPr>
          <w:rFonts w:ascii="Times New Roman" w:hAnsi="Times New Roman" w:cs="Times New Roman"/>
          <w:sz w:val="24"/>
          <w:szCs w:val="24"/>
          <w:lang w:val="en-US"/>
        </w:rPr>
        <w:t xml:space="preserve">Third Level Heading </w:t>
      </w:r>
    </w:p>
    <w:p w14:paraId="44FC492F" w14:textId="77777777" w:rsidR="00C1753C" w:rsidRPr="00560DA2" w:rsidRDefault="00E871FC" w:rsidP="00560D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60DA2">
        <w:rPr>
          <w:rFonts w:ascii="Times New Roman" w:hAnsi="Times New Roman" w:cs="Times New Roman"/>
          <w:sz w:val="24"/>
          <w:szCs w:val="24"/>
          <w:lang w:val="en-US"/>
        </w:rPr>
        <w:t>(Times New Roman, 12pt, Capitalize Each Word)</w:t>
      </w:r>
      <w:r w:rsidR="00C1753C" w:rsidRPr="00560DA2">
        <w:rPr>
          <w:rFonts w:ascii="Times New Roman" w:hAnsi="Times New Roman" w:cs="Times New Roman"/>
          <w:sz w:val="24"/>
          <w:szCs w:val="24"/>
          <w:lang w:val="en-US"/>
        </w:rPr>
        <w:t xml:space="preserve"> start the content as a new paragraph.</w:t>
      </w:r>
    </w:p>
    <w:p w14:paraId="44A93EA0" w14:textId="32E2FC6E" w:rsidR="0021585B" w:rsidRPr="00560DA2" w:rsidRDefault="00E871FC" w:rsidP="00560D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60DA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1.1.1.4 Fourth level heading: (Times New Roman, 12pt, Italics, Sentence case) </w:t>
      </w:r>
      <w:r w:rsidRPr="00560DA2">
        <w:rPr>
          <w:rFonts w:ascii="Times New Roman" w:hAnsi="Times New Roman" w:cs="Times New Roman"/>
          <w:sz w:val="24"/>
          <w:szCs w:val="24"/>
          <w:lang w:val="en-US"/>
        </w:rPr>
        <w:t>start the content in the same line and not as a new paragraph.</w:t>
      </w:r>
    </w:p>
    <w:p w14:paraId="491C3777" w14:textId="77777777" w:rsidR="00C1753C" w:rsidRPr="00560DA2" w:rsidRDefault="00C1753C" w:rsidP="00560D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3AE8F56" w14:textId="77777777" w:rsidR="0047720D" w:rsidRPr="00560DA2" w:rsidRDefault="00C1753C" w:rsidP="00560DA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60DA2">
        <w:rPr>
          <w:rFonts w:ascii="Times New Roman" w:hAnsi="Times New Roman" w:cs="Times New Roman"/>
          <w:b/>
          <w:bCs/>
          <w:sz w:val="24"/>
          <w:szCs w:val="24"/>
          <w:lang w:val="en-US"/>
        </w:rPr>
        <w:t>Figures</w:t>
      </w:r>
    </w:p>
    <w:p w14:paraId="3613D59A" w14:textId="55007576" w:rsidR="0047720D" w:rsidRPr="00560DA2" w:rsidRDefault="002027F7" w:rsidP="00560D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0DA2">
        <w:rPr>
          <w:rFonts w:ascii="Times New Roman" w:hAnsi="Times New Roman" w:cs="Times New Roman"/>
          <w:sz w:val="24"/>
          <w:szCs w:val="24"/>
        </w:rPr>
        <w:t xml:space="preserve">1. </w:t>
      </w:r>
      <w:r w:rsidR="0047720D" w:rsidRPr="00560DA2">
        <w:rPr>
          <w:rFonts w:ascii="Times New Roman" w:hAnsi="Times New Roman" w:cs="Times New Roman"/>
          <w:sz w:val="24"/>
          <w:szCs w:val="24"/>
        </w:rPr>
        <w:t xml:space="preserve">All figures must be </w:t>
      </w:r>
      <w:proofErr w:type="spellStart"/>
      <w:r w:rsidR="0047720D" w:rsidRPr="00560DA2">
        <w:rPr>
          <w:rFonts w:ascii="Times New Roman" w:hAnsi="Times New Roman" w:cs="Times New Roman"/>
          <w:sz w:val="24"/>
          <w:szCs w:val="24"/>
        </w:rPr>
        <w:t>center</w:t>
      </w:r>
      <w:proofErr w:type="spellEnd"/>
      <w:r w:rsidR="0047720D" w:rsidRPr="00560DA2">
        <w:rPr>
          <w:rFonts w:ascii="Times New Roman" w:hAnsi="Times New Roman" w:cs="Times New Roman"/>
          <w:sz w:val="24"/>
          <w:szCs w:val="24"/>
        </w:rPr>
        <w:t xml:space="preserve">-aligned and should not be inserted within tables. </w:t>
      </w:r>
    </w:p>
    <w:p w14:paraId="4E08EB6B" w14:textId="25204117" w:rsidR="0047720D" w:rsidRPr="00560DA2" w:rsidRDefault="002027F7" w:rsidP="00560D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0DA2">
        <w:rPr>
          <w:rFonts w:ascii="Times New Roman" w:hAnsi="Times New Roman" w:cs="Times New Roman"/>
          <w:sz w:val="24"/>
          <w:szCs w:val="24"/>
        </w:rPr>
        <w:t xml:space="preserve">2. </w:t>
      </w:r>
      <w:r w:rsidR="0047720D" w:rsidRPr="00560DA2">
        <w:rPr>
          <w:rFonts w:ascii="Times New Roman" w:hAnsi="Times New Roman" w:cs="Times New Roman"/>
          <w:sz w:val="24"/>
          <w:szCs w:val="24"/>
        </w:rPr>
        <w:t xml:space="preserve">Each figure should have a number and a caption placed directly below it, also </w:t>
      </w:r>
      <w:proofErr w:type="spellStart"/>
      <w:r w:rsidR="0047720D" w:rsidRPr="00560DA2">
        <w:rPr>
          <w:rFonts w:ascii="Times New Roman" w:hAnsi="Times New Roman" w:cs="Times New Roman"/>
          <w:sz w:val="24"/>
          <w:szCs w:val="24"/>
        </w:rPr>
        <w:t>center</w:t>
      </w:r>
      <w:proofErr w:type="spellEnd"/>
      <w:r w:rsidR="0047720D" w:rsidRPr="00560DA2">
        <w:rPr>
          <w:rFonts w:ascii="Times New Roman" w:hAnsi="Times New Roman" w:cs="Times New Roman"/>
          <w:sz w:val="24"/>
          <w:szCs w:val="24"/>
        </w:rPr>
        <w:t xml:space="preserve">-aligned. </w:t>
      </w:r>
    </w:p>
    <w:p w14:paraId="3FE9B58B" w14:textId="379E04AD" w:rsidR="0047720D" w:rsidRPr="00560DA2" w:rsidRDefault="002027F7" w:rsidP="00560D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60DA2">
        <w:rPr>
          <w:rFonts w:ascii="Times New Roman" w:hAnsi="Times New Roman" w:cs="Times New Roman"/>
          <w:sz w:val="24"/>
          <w:szCs w:val="24"/>
        </w:rPr>
        <w:lastRenderedPageBreak/>
        <w:t xml:space="preserve">3. </w:t>
      </w:r>
      <w:r w:rsidR="0047720D" w:rsidRPr="00560DA2">
        <w:rPr>
          <w:rFonts w:ascii="Times New Roman" w:hAnsi="Times New Roman" w:cs="Times New Roman"/>
          <w:sz w:val="24"/>
          <w:szCs w:val="24"/>
        </w:rPr>
        <w:t>Ensure that appropriate references are provided for all figures, and each figure must be cited within the main text.</w:t>
      </w:r>
    </w:p>
    <w:p w14:paraId="307B4E50" w14:textId="2D715BA2" w:rsidR="00C1753C" w:rsidRPr="00560DA2" w:rsidRDefault="00C1753C" w:rsidP="00560DA2">
      <w:pPr>
        <w:spacing w:after="0"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560DA2">
        <w:rPr>
          <w:rFonts w:ascii="Times New Roman" w:hAnsi="Times New Roman" w:cs="Times New Roman"/>
          <w:sz w:val="24"/>
          <w:szCs w:val="24"/>
          <w:lang w:val="en-US"/>
        </w:rPr>
        <w:t xml:space="preserve">Example: </w:t>
      </w:r>
      <w:r w:rsidRPr="00560DA2">
        <w:rPr>
          <w:rFonts w:ascii="Times New Roman" w:hAnsi="Times New Roman" w:cs="Times New Roman"/>
          <w:sz w:val="24"/>
          <w:szCs w:val="24"/>
          <w:lang w:val="en-US"/>
        </w:rPr>
        <w:br/>
      </w:r>
      <w:r w:rsidRPr="00560DA2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D15831D" wp14:editId="5D0FC6DA">
            <wp:extent cx="2926080" cy="2109138"/>
            <wp:effectExtent l="0" t="0" r="7620" b="5715"/>
            <wp:docPr id="19284642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464222" name="Picture 192846422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4025" cy="211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BD3F0" w14:textId="77777777" w:rsidR="0047720D" w:rsidRPr="00560DA2" w:rsidRDefault="0047720D" w:rsidP="00560DA2">
      <w:pPr>
        <w:spacing w:after="0"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446A47BC" w14:textId="4E79A922" w:rsidR="0047720D" w:rsidRPr="00560DA2" w:rsidRDefault="0047720D" w:rsidP="00560DA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60DA2">
        <w:rPr>
          <w:rFonts w:ascii="Times New Roman" w:hAnsi="Times New Roman" w:cs="Times New Roman"/>
          <w:b/>
          <w:bCs/>
          <w:sz w:val="24"/>
          <w:szCs w:val="24"/>
          <w:lang w:val="en-US"/>
        </w:rPr>
        <w:t>Tables</w:t>
      </w:r>
    </w:p>
    <w:p w14:paraId="4DA57C52" w14:textId="29C82E2F" w:rsidR="00F36890" w:rsidRPr="00560DA2" w:rsidRDefault="002027F7" w:rsidP="00560DA2">
      <w:pPr>
        <w:pStyle w:val="NormalWeb"/>
        <w:spacing w:before="0" w:beforeAutospacing="0" w:after="0" w:afterAutospacing="0" w:line="360" w:lineRule="auto"/>
        <w:jc w:val="both"/>
      </w:pPr>
      <w:r w:rsidRPr="00560DA2">
        <w:t xml:space="preserve">1. </w:t>
      </w:r>
      <w:r w:rsidR="00F36890" w:rsidRPr="00560DA2">
        <w:t xml:space="preserve">Each table should be numbered sequentially and accompanied by a descriptive caption, </w:t>
      </w:r>
      <w:proofErr w:type="spellStart"/>
      <w:r w:rsidR="00F36890" w:rsidRPr="00560DA2">
        <w:t>centered</w:t>
      </w:r>
      <w:proofErr w:type="spellEnd"/>
      <w:r w:rsidR="00F36890" w:rsidRPr="00560DA2">
        <w:t xml:space="preserve"> directly above the table. </w:t>
      </w:r>
    </w:p>
    <w:p w14:paraId="549454F0" w14:textId="6141E273" w:rsidR="00F36890" w:rsidRPr="00560DA2" w:rsidRDefault="002027F7" w:rsidP="00560DA2">
      <w:pPr>
        <w:pStyle w:val="NormalWeb"/>
        <w:spacing w:before="0" w:beforeAutospacing="0" w:after="0" w:afterAutospacing="0" w:line="360" w:lineRule="auto"/>
        <w:jc w:val="both"/>
      </w:pPr>
      <w:r w:rsidRPr="00560DA2">
        <w:t xml:space="preserve">2. </w:t>
      </w:r>
      <w:r w:rsidR="00F36890" w:rsidRPr="00560DA2">
        <w:t xml:space="preserve">Tables must be submitted in an editable format (not as images or figures). </w:t>
      </w:r>
    </w:p>
    <w:p w14:paraId="4BA95E0D" w14:textId="3BA70A40" w:rsidR="00F36890" w:rsidRPr="00560DA2" w:rsidRDefault="002027F7" w:rsidP="00560DA2">
      <w:pPr>
        <w:pStyle w:val="NormalWeb"/>
        <w:spacing w:before="0" w:beforeAutospacing="0" w:after="0" w:afterAutospacing="0" w:line="360" w:lineRule="auto"/>
        <w:jc w:val="both"/>
      </w:pPr>
      <w:r w:rsidRPr="00560DA2">
        <w:t xml:space="preserve">3. </w:t>
      </w:r>
      <w:r w:rsidR="00F36890" w:rsidRPr="00560DA2">
        <w:t>Ensure that all tables are properly referenced, and each one must be cited appropriately within the main text.</w:t>
      </w:r>
    </w:p>
    <w:p w14:paraId="5C5DF369" w14:textId="1B4E9FF3" w:rsidR="00F36890" w:rsidRPr="00560DA2" w:rsidRDefault="00F36890" w:rsidP="00560DA2">
      <w:pPr>
        <w:pStyle w:val="NormalWeb"/>
        <w:spacing w:before="0" w:beforeAutospacing="0" w:after="0" w:afterAutospacing="0" w:line="360" w:lineRule="auto"/>
        <w:jc w:val="both"/>
      </w:pPr>
      <w:r w:rsidRPr="00560DA2">
        <w:rPr>
          <w:noProof/>
        </w:rPr>
        <w:drawing>
          <wp:inline distT="0" distB="0" distL="0" distR="0" wp14:anchorId="568F8E96" wp14:editId="13D088C0">
            <wp:extent cx="3242752" cy="2703132"/>
            <wp:effectExtent l="0" t="0" r="0" b="2540"/>
            <wp:docPr id="115918968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615" cy="2712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C1135" w14:textId="056BEB55" w:rsidR="0047720D" w:rsidRPr="00560DA2" w:rsidRDefault="00F36890" w:rsidP="00560DA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60DA2">
        <w:rPr>
          <w:rFonts w:ascii="Times New Roman" w:hAnsi="Times New Roman" w:cs="Times New Roman"/>
          <w:b/>
          <w:bCs/>
          <w:sz w:val="24"/>
          <w:szCs w:val="24"/>
          <w:lang w:val="en-US"/>
        </w:rPr>
        <w:t>References</w:t>
      </w:r>
    </w:p>
    <w:p w14:paraId="7C5551AF" w14:textId="7A54CFA9" w:rsidR="00F36890" w:rsidRPr="00560DA2" w:rsidRDefault="002027F7" w:rsidP="00560D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60DA2">
        <w:rPr>
          <w:rFonts w:ascii="Times New Roman" w:hAnsi="Times New Roman" w:cs="Times New Roman"/>
          <w:sz w:val="24"/>
          <w:szCs w:val="24"/>
          <w:lang w:val="en-US"/>
        </w:rPr>
        <w:t xml:space="preserve">1. </w:t>
      </w:r>
      <w:r w:rsidR="00F36890" w:rsidRPr="00560DA2">
        <w:rPr>
          <w:rFonts w:ascii="Times New Roman" w:hAnsi="Times New Roman" w:cs="Times New Roman"/>
          <w:sz w:val="24"/>
          <w:szCs w:val="24"/>
          <w:lang w:val="en-US"/>
        </w:rPr>
        <w:t>Follow APA 7</w:t>
      </w:r>
      <w:r w:rsidR="00F36890" w:rsidRPr="00560DA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="00F36890" w:rsidRPr="00560DA2">
        <w:rPr>
          <w:rFonts w:ascii="Times New Roman" w:hAnsi="Times New Roman" w:cs="Times New Roman"/>
          <w:sz w:val="24"/>
          <w:szCs w:val="24"/>
          <w:lang w:val="en-US"/>
        </w:rPr>
        <w:t xml:space="preserve"> edition format </w:t>
      </w:r>
      <w:r w:rsidRPr="00560DA2">
        <w:rPr>
          <w:rFonts w:ascii="Times New Roman" w:hAnsi="Times New Roman" w:cs="Times New Roman"/>
          <w:sz w:val="24"/>
          <w:szCs w:val="24"/>
          <w:lang w:val="en-US"/>
        </w:rPr>
        <w:t>as</w:t>
      </w:r>
      <w:r w:rsidR="00F36890" w:rsidRPr="00560DA2">
        <w:rPr>
          <w:rFonts w:ascii="Times New Roman" w:hAnsi="Times New Roman" w:cs="Times New Roman"/>
          <w:sz w:val="24"/>
          <w:szCs w:val="24"/>
          <w:lang w:val="en-US"/>
        </w:rPr>
        <w:t xml:space="preserve"> referenc</w:t>
      </w:r>
      <w:r w:rsidRPr="00560DA2">
        <w:rPr>
          <w:rFonts w:ascii="Times New Roman" w:hAnsi="Times New Roman" w:cs="Times New Roman"/>
          <w:sz w:val="24"/>
          <w:szCs w:val="24"/>
          <w:lang w:val="en-US"/>
        </w:rPr>
        <w:t>e style</w:t>
      </w:r>
      <w:r w:rsidR="00F36890" w:rsidRPr="00560DA2">
        <w:rPr>
          <w:rFonts w:ascii="Times New Roman" w:hAnsi="Times New Roman" w:cs="Times New Roman"/>
          <w:sz w:val="24"/>
          <w:szCs w:val="24"/>
          <w:lang w:val="en-US"/>
        </w:rPr>
        <w:t xml:space="preserve"> and numbering in intext citation.</w:t>
      </w:r>
    </w:p>
    <w:p w14:paraId="133899CB" w14:textId="287F393F" w:rsidR="00F36890" w:rsidRPr="00560DA2" w:rsidRDefault="002027F7" w:rsidP="00560D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60DA2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33C3E14E" wp14:editId="6BA77694">
            <wp:extent cx="4222143" cy="953795"/>
            <wp:effectExtent l="0" t="0" r="6985" b="0"/>
            <wp:docPr id="84276269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762696" name="Picture 842762696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1227" cy="958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E1A06" w14:textId="26377A25" w:rsidR="00F36890" w:rsidRPr="00560DA2" w:rsidRDefault="002027F7" w:rsidP="00560D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60DA2">
        <w:rPr>
          <w:rFonts w:ascii="Times New Roman" w:hAnsi="Times New Roman" w:cs="Times New Roman"/>
          <w:sz w:val="24"/>
          <w:szCs w:val="24"/>
          <w:lang w:val="en-US"/>
        </w:rPr>
        <w:t xml:space="preserve">2. </w:t>
      </w:r>
      <w:r w:rsidR="00F36890" w:rsidRPr="00560DA2">
        <w:rPr>
          <w:rFonts w:ascii="Times New Roman" w:hAnsi="Times New Roman" w:cs="Times New Roman"/>
          <w:sz w:val="24"/>
          <w:szCs w:val="24"/>
          <w:lang w:val="en-US"/>
        </w:rPr>
        <w:t>All the references should be cited within the text</w:t>
      </w:r>
    </w:p>
    <w:p w14:paraId="341F74E1" w14:textId="7D2A294F" w:rsidR="00F36890" w:rsidRPr="00560DA2" w:rsidRDefault="002027F7" w:rsidP="00560D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60DA2">
        <w:rPr>
          <w:rFonts w:ascii="Times New Roman" w:hAnsi="Times New Roman" w:cs="Times New Roman"/>
          <w:sz w:val="24"/>
          <w:szCs w:val="24"/>
          <w:lang w:val="en-US"/>
        </w:rPr>
        <w:t xml:space="preserve">3. </w:t>
      </w:r>
      <w:r w:rsidR="00F36890" w:rsidRPr="00560DA2">
        <w:rPr>
          <w:rFonts w:ascii="Times New Roman" w:hAnsi="Times New Roman" w:cs="Times New Roman"/>
          <w:sz w:val="24"/>
          <w:szCs w:val="24"/>
          <w:lang w:val="en-US"/>
        </w:rPr>
        <w:t>All the tables and figures must be provided with references</w:t>
      </w:r>
    </w:p>
    <w:p w14:paraId="391F27EE" w14:textId="45402FB8" w:rsidR="00F36890" w:rsidRPr="00560DA2" w:rsidRDefault="006926BC" w:rsidP="00560D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0DA2">
        <w:rPr>
          <w:rFonts w:ascii="Times New Roman" w:hAnsi="Times New Roman" w:cs="Times New Roman"/>
          <w:sz w:val="24"/>
          <w:szCs w:val="24"/>
        </w:rPr>
        <w:t>4. Provide an image with high resolution.</w:t>
      </w:r>
    </w:p>
    <w:p w14:paraId="2BE13F3B" w14:textId="77777777" w:rsidR="000477F3" w:rsidRPr="00560DA2" w:rsidRDefault="000477F3" w:rsidP="00560D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0DA2">
        <w:rPr>
          <w:rFonts w:ascii="Times New Roman" w:hAnsi="Times New Roman" w:cs="Times New Roman"/>
          <w:sz w:val="24"/>
          <w:szCs w:val="24"/>
        </w:rPr>
        <w:t>5. All the charts and graphs should be titled as figures.</w:t>
      </w:r>
    </w:p>
    <w:p w14:paraId="0F96240F" w14:textId="706E1165" w:rsidR="000477F3" w:rsidRPr="00560DA2" w:rsidRDefault="000477F3" w:rsidP="00560D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0DA2">
        <w:rPr>
          <w:rFonts w:ascii="Times New Roman" w:hAnsi="Times New Roman" w:cs="Times New Roman"/>
          <w:sz w:val="24"/>
          <w:szCs w:val="24"/>
        </w:rPr>
        <w:t>6. Provide references for every image properly</w:t>
      </w:r>
      <w:r w:rsidR="00411FC7" w:rsidRPr="00560DA2">
        <w:rPr>
          <w:rFonts w:ascii="Times New Roman" w:hAnsi="Times New Roman" w:cs="Times New Roman"/>
          <w:sz w:val="24"/>
          <w:szCs w:val="24"/>
        </w:rPr>
        <w:t>,</w:t>
      </w:r>
      <w:r w:rsidRPr="00560DA2">
        <w:rPr>
          <w:rFonts w:ascii="Times New Roman" w:hAnsi="Times New Roman" w:cs="Times New Roman"/>
          <w:sz w:val="24"/>
          <w:szCs w:val="24"/>
        </w:rPr>
        <w:t xml:space="preserve"> and do not add links below figures as references.</w:t>
      </w:r>
    </w:p>
    <w:p w14:paraId="078A64E8" w14:textId="622F40D1" w:rsidR="00411FC7" w:rsidRDefault="00411FC7" w:rsidP="00560D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0DA2">
        <w:rPr>
          <w:rFonts w:ascii="Times New Roman" w:hAnsi="Times New Roman" w:cs="Times New Roman"/>
          <w:sz w:val="24"/>
          <w:szCs w:val="24"/>
        </w:rPr>
        <w:t>7. Use only copyright-free images or use images with proper permissions.</w:t>
      </w:r>
    </w:p>
    <w:p w14:paraId="6DEED420" w14:textId="77777777" w:rsidR="00560DA2" w:rsidRPr="00560DA2" w:rsidRDefault="00560DA2" w:rsidP="00560D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7C3084" w14:textId="77777777" w:rsidR="002027F7" w:rsidRDefault="002027F7" w:rsidP="00560DA2">
      <w:p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60DA2">
        <w:rPr>
          <w:rFonts w:ascii="Times New Roman" w:hAnsi="Times New Roman" w:cs="Times New Roman"/>
          <w:b/>
          <w:bCs/>
          <w:sz w:val="24"/>
          <w:szCs w:val="24"/>
          <w:lang w:val="en-US"/>
        </w:rPr>
        <w:t>General Instructions</w:t>
      </w:r>
    </w:p>
    <w:p w14:paraId="620A7DFD" w14:textId="77777777" w:rsidR="00560DA2" w:rsidRPr="00560DA2" w:rsidRDefault="00560DA2" w:rsidP="00560DA2">
      <w:p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12A57C5" w14:textId="77777777" w:rsidR="00560DA2" w:rsidRPr="00560DA2" w:rsidRDefault="00560DA2" w:rsidP="00560DA2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560DA2"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  <w:t>The following criteria must be met for a full manuscript to be considered for review:</w:t>
      </w:r>
    </w:p>
    <w:p w14:paraId="3AF4973B" w14:textId="40B3EA25" w:rsidR="00560DA2" w:rsidRPr="00560DA2" w:rsidRDefault="00560DA2" w:rsidP="00560DA2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560DA2"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  <w:t>Acceptance of the abstract for FTSC 2027 grants approval for full paper submission but does not imply acceptance of the full paper. The full manuscript will undergo a separate review by the International Programme Committee before a final decision is made.</w:t>
      </w:r>
    </w:p>
    <w:p w14:paraId="7A14F9CA" w14:textId="2252A431" w:rsidR="002027F7" w:rsidRPr="00560DA2" w:rsidRDefault="002027F7" w:rsidP="00560DA2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560DA2">
        <w:rPr>
          <w:rFonts w:ascii="Times New Roman" w:eastAsia="Times New Roman" w:hAnsi="Times New Roman" w:cs="Times New Roman"/>
          <w:b/>
          <w:bCs/>
          <w:color w:val="212121"/>
          <w:kern w:val="0"/>
          <w:sz w:val="24"/>
          <w:szCs w:val="24"/>
          <w:lang w:eastAsia="en-IN"/>
          <w14:ligatures w14:val="none"/>
        </w:rPr>
        <w:t>1. Page Limit</w:t>
      </w:r>
    </w:p>
    <w:p w14:paraId="11BFBDCF" w14:textId="33E332A1" w:rsidR="002027F7" w:rsidRPr="00560DA2" w:rsidRDefault="002027F7" w:rsidP="00560DA2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560DA2"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  <w:t>Each paper should be between </w:t>
      </w:r>
      <w:r w:rsidR="00560DA2" w:rsidRPr="00560DA2"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  <w:t xml:space="preserve">15 </w:t>
      </w:r>
      <w:r w:rsidRPr="00560DA2"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  <w:t xml:space="preserve">to </w:t>
      </w:r>
      <w:r w:rsidR="00560DA2" w:rsidRPr="00560DA2"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  <w:t xml:space="preserve">20 </w:t>
      </w:r>
      <w:r w:rsidRPr="00560DA2"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  <w:t>pages in the prescribed format.</w:t>
      </w:r>
    </w:p>
    <w:p w14:paraId="03E178C2" w14:textId="08CAE644" w:rsidR="002027F7" w:rsidRPr="00560DA2" w:rsidRDefault="002027F7" w:rsidP="00560DA2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560DA2">
        <w:rPr>
          <w:rFonts w:ascii="Times New Roman" w:eastAsia="Times New Roman" w:hAnsi="Times New Roman" w:cs="Times New Roman"/>
          <w:b/>
          <w:bCs/>
          <w:color w:val="212121"/>
          <w:kern w:val="0"/>
          <w:sz w:val="24"/>
          <w:szCs w:val="24"/>
          <w:lang w:eastAsia="en-IN"/>
          <w14:ligatures w14:val="none"/>
        </w:rPr>
        <w:t>2. Manuscript Structure</w:t>
      </w:r>
      <w:r w:rsidR="006926BC" w:rsidRPr="00560DA2">
        <w:rPr>
          <w:rFonts w:ascii="Times New Roman" w:eastAsia="Times New Roman" w:hAnsi="Times New Roman" w:cs="Times New Roman"/>
          <w:b/>
          <w:bCs/>
          <w:color w:val="212121"/>
          <w:kern w:val="0"/>
          <w:sz w:val="24"/>
          <w:szCs w:val="24"/>
          <w:lang w:eastAsia="en-IN"/>
          <w14:ligatures w14:val="none"/>
        </w:rPr>
        <w:t xml:space="preserve"> </w:t>
      </w:r>
      <w:r w:rsidRPr="00560DA2"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  <w:t>Each paper must include (though not necessarily in the order listed) the following sections:</w:t>
      </w:r>
    </w:p>
    <w:p w14:paraId="7BE253AF" w14:textId="77777777" w:rsidR="002027F7" w:rsidRPr="00560DA2" w:rsidRDefault="002027F7" w:rsidP="00560DA2">
      <w:pPr>
        <w:shd w:val="clear" w:color="auto" w:fill="FFFFFF"/>
        <w:spacing w:after="0" w:line="360" w:lineRule="auto"/>
        <w:ind w:left="284"/>
        <w:jc w:val="both"/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560DA2">
        <w:rPr>
          <w:rFonts w:ascii="Times New Roman" w:eastAsia="Times New Roman" w:hAnsi="Times New Roman" w:cs="Times New Roman"/>
          <w:b/>
          <w:bCs/>
          <w:color w:val="212121"/>
          <w:kern w:val="0"/>
          <w:sz w:val="24"/>
          <w:szCs w:val="24"/>
          <w:lang w:eastAsia="en-IN"/>
          <w14:ligatures w14:val="none"/>
        </w:rPr>
        <w:t>Objectives, Research Questions/Hypotheses:</w:t>
      </w:r>
      <w:r w:rsidRPr="00560DA2"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  <w:t> Clearly state the research objectives, key questions, or hypotheses addressed in the study.</w:t>
      </w:r>
    </w:p>
    <w:p w14:paraId="34B15D08" w14:textId="77777777" w:rsidR="002027F7" w:rsidRPr="00560DA2" w:rsidRDefault="002027F7" w:rsidP="00560DA2">
      <w:pPr>
        <w:shd w:val="clear" w:color="auto" w:fill="FFFFFF"/>
        <w:spacing w:after="0" w:line="360" w:lineRule="auto"/>
        <w:ind w:left="284"/>
        <w:jc w:val="both"/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560DA2">
        <w:rPr>
          <w:rFonts w:ascii="Times New Roman" w:eastAsia="Times New Roman" w:hAnsi="Times New Roman" w:cs="Times New Roman"/>
          <w:b/>
          <w:bCs/>
          <w:color w:val="212121"/>
          <w:kern w:val="0"/>
          <w:sz w:val="24"/>
          <w:szCs w:val="24"/>
          <w:lang w:eastAsia="en-IN"/>
          <w14:ligatures w14:val="none"/>
        </w:rPr>
        <w:t>Motivation &amp; Background:</w:t>
      </w:r>
      <w:r w:rsidRPr="00560DA2"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  <w:t> Explain the significance of the research and its potential impact.</w:t>
      </w:r>
    </w:p>
    <w:p w14:paraId="134ACA82" w14:textId="77777777" w:rsidR="002027F7" w:rsidRPr="00560DA2" w:rsidRDefault="002027F7" w:rsidP="00560DA2">
      <w:pPr>
        <w:shd w:val="clear" w:color="auto" w:fill="FFFFFF"/>
        <w:spacing w:after="0" w:line="360" w:lineRule="auto"/>
        <w:ind w:left="284"/>
        <w:jc w:val="both"/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560DA2">
        <w:rPr>
          <w:rFonts w:ascii="Times New Roman" w:eastAsia="Times New Roman" w:hAnsi="Times New Roman" w:cs="Times New Roman"/>
          <w:b/>
          <w:bCs/>
          <w:color w:val="212121"/>
          <w:kern w:val="0"/>
          <w:sz w:val="24"/>
          <w:szCs w:val="24"/>
          <w:lang w:eastAsia="en-IN"/>
          <w14:ligatures w14:val="none"/>
        </w:rPr>
        <w:t>Research Approach &amp; Methodology:</w:t>
      </w:r>
      <w:r w:rsidRPr="00560DA2"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  <w:t> Describe the research methods, processes, and steps taken to achieve the objectives.</w:t>
      </w:r>
    </w:p>
    <w:p w14:paraId="05FC9AC8" w14:textId="743EF614" w:rsidR="00560DA2" w:rsidRPr="00560DA2" w:rsidRDefault="002027F7" w:rsidP="00560DA2">
      <w:pPr>
        <w:shd w:val="clear" w:color="auto" w:fill="FFFFFF"/>
        <w:spacing w:after="0" w:line="360" w:lineRule="auto"/>
        <w:ind w:left="284"/>
        <w:jc w:val="both"/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560DA2">
        <w:rPr>
          <w:rFonts w:ascii="Times New Roman" w:eastAsia="Times New Roman" w:hAnsi="Times New Roman" w:cs="Times New Roman"/>
          <w:b/>
          <w:bCs/>
          <w:color w:val="212121"/>
          <w:kern w:val="0"/>
          <w:sz w:val="24"/>
          <w:szCs w:val="24"/>
          <w:lang w:eastAsia="en-IN"/>
          <w14:ligatures w14:val="none"/>
        </w:rPr>
        <w:t>Findings:</w:t>
      </w:r>
      <w:r w:rsidRPr="00560DA2"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  <w:t xml:space="preserve"> Present key results and discuss their relevance to the </w:t>
      </w:r>
      <w:r w:rsidR="00560DA2"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  <w:t xml:space="preserve">  </w:t>
      </w:r>
      <w:r w:rsidRPr="00560DA2"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  <w:t>objectives/questions/hypotheses.</w:t>
      </w:r>
    </w:p>
    <w:p w14:paraId="52A3573D" w14:textId="77777777" w:rsidR="002027F7" w:rsidRPr="00560DA2" w:rsidRDefault="002027F7" w:rsidP="00560DA2">
      <w:pPr>
        <w:shd w:val="clear" w:color="auto" w:fill="FFFFFF"/>
        <w:spacing w:after="0" w:line="360" w:lineRule="auto"/>
        <w:ind w:left="284"/>
        <w:jc w:val="both"/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560DA2">
        <w:rPr>
          <w:rFonts w:ascii="Times New Roman" w:eastAsia="Times New Roman" w:hAnsi="Times New Roman" w:cs="Times New Roman"/>
          <w:b/>
          <w:bCs/>
          <w:color w:val="212121"/>
          <w:kern w:val="0"/>
          <w:sz w:val="24"/>
          <w:szCs w:val="24"/>
          <w:lang w:eastAsia="en-IN"/>
          <w14:ligatures w14:val="none"/>
        </w:rPr>
        <w:t>Summary &amp; Conclusions:</w:t>
      </w:r>
      <w:r w:rsidRPr="00560DA2"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  <w:t> Summarize findings, evaluate research methodology, highlight limitations, and outline future scope.</w:t>
      </w:r>
    </w:p>
    <w:p w14:paraId="5F56A1EA" w14:textId="68AAB8E1" w:rsidR="002027F7" w:rsidRDefault="002027F7" w:rsidP="00560DA2">
      <w:pPr>
        <w:shd w:val="clear" w:color="auto" w:fill="FFFFFF"/>
        <w:spacing w:after="0" w:line="360" w:lineRule="auto"/>
        <w:ind w:left="284"/>
        <w:jc w:val="both"/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560DA2">
        <w:rPr>
          <w:rFonts w:ascii="Times New Roman" w:eastAsia="Times New Roman" w:hAnsi="Times New Roman" w:cs="Times New Roman"/>
          <w:b/>
          <w:bCs/>
          <w:color w:val="212121"/>
          <w:kern w:val="0"/>
          <w:sz w:val="24"/>
          <w:szCs w:val="24"/>
          <w:lang w:eastAsia="en-IN"/>
          <w14:ligatures w14:val="none"/>
        </w:rPr>
        <w:t>References:</w:t>
      </w:r>
      <w:r w:rsidRPr="00560DA2"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  <w:t> Cite at least </w:t>
      </w:r>
      <w:r w:rsidR="00560DA2" w:rsidRPr="00560DA2"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  <w:t xml:space="preserve">25 </w:t>
      </w:r>
      <w:r w:rsidRPr="00560DA2"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  <w:t>peer-reviewed</w:t>
      </w:r>
      <w:r w:rsidRPr="00560DA2">
        <w:rPr>
          <w:rFonts w:ascii="Times New Roman" w:eastAsia="Times New Roman" w:hAnsi="Times New Roman" w:cs="Times New Roman"/>
          <w:b/>
          <w:bCs/>
          <w:color w:val="212121"/>
          <w:kern w:val="0"/>
          <w:sz w:val="24"/>
          <w:szCs w:val="24"/>
          <w:lang w:eastAsia="en-IN"/>
          <w14:ligatures w14:val="none"/>
        </w:rPr>
        <w:t> </w:t>
      </w:r>
      <w:r w:rsidRPr="00560DA2"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  <w:t>sources from academic journals, conferences, books, or reports.</w:t>
      </w:r>
    </w:p>
    <w:p w14:paraId="30EE7ECD" w14:textId="77777777" w:rsidR="00560DA2" w:rsidRPr="00560DA2" w:rsidRDefault="00560DA2" w:rsidP="00560DA2">
      <w:pPr>
        <w:shd w:val="clear" w:color="auto" w:fill="FFFFFF"/>
        <w:spacing w:after="0" w:line="360" w:lineRule="auto"/>
        <w:ind w:left="284"/>
        <w:jc w:val="both"/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</w:pPr>
    </w:p>
    <w:p w14:paraId="198E7749" w14:textId="1465B6F1" w:rsidR="002027F7" w:rsidRPr="00560DA2" w:rsidRDefault="002027F7" w:rsidP="00560DA2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560DA2">
        <w:rPr>
          <w:rFonts w:ascii="Times New Roman" w:eastAsia="Times New Roman" w:hAnsi="Times New Roman" w:cs="Times New Roman"/>
          <w:b/>
          <w:bCs/>
          <w:color w:val="212121"/>
          <w:kern w:val="0"/>
          <w:sz w:val="24"/>
          <w:szCs w:val="24"/>
          <w:lang w:eastAsia="en-IN"/>
          <w14:ligatures w14:val="none"/>
        </w:rPr>
        <w:t>3. Originality &amp; Academic Rigor:</w:t>
      </w:r>
    </w:p>
    <w:p w14:paraId="7DDF80BA" w14:textId="74C9F25B" w:rsidR="002027F7" w:rsidRPr="00560DA2" w:rsidRDefault="002027F7" w:rsidP="00D138E7">
      <w:pPr>
        <w:shd w:val="clear" w:color="auto" w:fill="FFFFFF"/>
        <w:spacing w:after="0" w:line="360" w:lineRule="auto"/>
        <w:ind w:left="284"/>
        <w:jc w:val="both"/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560DA2"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  <w:t>The manuscript must present original research that contributes new knowledge to academia and practice.</w:t>
      </w:r>
      <w:r w:rsidR="00D138E7"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  <w:t xml:space="preserve"> </w:t>
      </w:r>
      <w:r w:rsidRPr="00560DA2"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  <w:t>A critical review of existing literature is essential to establish novelty and significance.</w:t>
      </w:r>
    </w:p>
    <w:p w14:paraId="025A549D" w14:textId="06E4C163" w:rsidR="002027F7" w:rsidRPr="00560DA2" w:rsidRDefault="002027F7" w:rsidP="00560DA2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560DA2">
        <w:rPr>
          <w:rFonts w:ascii="Times New Roman" w:eastAsia="Times New Roman" w:hAnsi="Times New Roman" w:cs="Times New Roman"/>
          <w:b/>
          <w:bCs/>
          <w:color w:val="212121"/>
          <w:kern w:val="0"/>
          <w:sz w:val="24"/>
          <w:szCs w:val="24"/>
          <w:lang w:eastAsia="en-IN"/>
          <w14:ligatures w14:val="none"/>
        </w:rPr>
        <w:t>4. Plagiarism &amp; AI Usage:</w:t>
      </w:r>
    </w:p>
    <w:p w14:paraId="2DB67B20" w14:textId="1EF92817" w:rsidR="002027F7" w:rsidRPr="00560DA2" w:rsidRDefault="002027F7" w:rsidP="00D138E7">
      <w:pPr>
        <w:shd w:val="clear" w:color="auto" w:fill="FFFFFF"/>
        <w:spacing w:after="0" w:line="360" w:lineRule="auto"/>
        <w:ind w:left="284"/>
        <w:jc w:val="both"/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560DA2"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  <w:t>All submissions will be checked for plagiarism. Papers with more than </w:t>
      </w:r>
      <w:r w:rsidR="00560DA2" w:rsidRPr="00560DA2"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  <w:t>1</w:t>
      </w:r>
      <w:r w:rsidRPr="00560DA2"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  <w:t>0% overlap</w:t>
      </w:r>
      <w:r w:rsidRPr="00560DA2">
        <w:rPr>
          <w:rFonts w:ascii="Times New Roman" w:eastAsia="Times New Roman" w:hAnsi="Times New Roman" w:cs="Times New Roman"/>
          <w:b/>
          <w:bCs/>
          <w:color w:val="212121"/>
          <w:kern w:val="0"/>
          <w:sz w:val="24"/>
          <w:szCs w:val="24"/>
          <w:lang w:eastAsia="en-IN"/>
          <w14:ligatures w14:val="none"/>
        </w:rPr>
        <w:t> </w:t>
      </w:r>
      <w:r w:rsidRPr="00560DA2"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  <w:t>will be automatically rejected.</w:t>
      </w:r>
      <w:r w:rsidR="00D138E7"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  <w:t xml:space="preserve"> </w:t>
      </w:r>
      <w:r w:rsidRPr="00560DA2"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  <w:t>AI-generated papers will not be accepted. The publishers will conduct AI-detection checks.</w:t>
      </w:r>
      <w:r w:rsidR="00D138E7"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  <w:t xml:space="preserve"> </w:t>
      </w:r>
      <w:r w:rsidRPr="00560DA2"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  <w:t>If AI tools are used to assist with any part of the paper, authors must explicitly declare</w:t>
      </w:r>
      <w:r w:rsidRPr="00560DA2">
        <w:rPr>
          <w:rFonts w:ascii="Times New Roman" w:eastAsia="Times New Roman" w:hAnsi="Times New Roman" w:cs="Times New Roman"/>
          <w:b/>
          <w:bCs/>
          <w:color w:val="212121"/>
          <w:kern w:val="0"/>
          <w:sz w:val="24"/>
          <w:szCs w:val="24"/>
          <w:lang w:eastAsia="en-IN"/>
          <w14:ligatures w14:val="none"/>
        </w:rPr>
        <w:t> </w:t>
      </w:r>
      <w:r w:rsidRPr="00560DA2"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  <w:t>this in the Acknowledgement section. The Programme Committee reserves the right to reject submissions if AI involvement compromises originality.</w:t>
      </w:r>
    </w:p>
    <w:p w14:paraId="62117B00" w14:textId="77777777" w:rsidR="0025371C" w:rsidRPr="00560DA2" w:rsidRDefault="0025371C" w:rsidP="00560DA2">
      <w:pPr>
        <w:shd w:val="clear" w:color="auto" w:fill="FFFFFF"/>
        <w:spacing w:after="0" w:line="360" w:lineRule="auto"/>
        <w:ind w:left="284"/>
        <w:jc w:val="both"/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</w:pPr>
    </w:p>
    <w:p w14:paraId="05219FD2" w14:textId="77777777" w:rsidR="0025371C" w:rsidRPr="00560DA2" w:rsidRDefault="0025371C" w:rsidP="00560DA2">
      <w:pPr>
        <w:shd w:val="clear" w:color="auto" w:fill="FFFFFF"/>
        <w:spacing w:after="0" w:line="360" w:lineRule="auto"/>
        <w:ind w:left="284"/>
        <w:jc w:val="both"/>
        <w:rPr>
          <w:rFonts w:ascii="Times New Roman" w:eastAsia="Times New Roman" w:hAnsi="Times New Roman" w:cs="Times New Roman"/>
          <w:color w:val="212121"/>
          <w:kern w:val="0"/>
          <w:sz w:val="24"/>
          <w:szCs w:val="24"/>
          <w:lang w:eastAsia="en-IN"/>
          <w14:ligatures w14:val="none"/>
        </w:rPr>
      </w:pPr>
    </w:p>
    <w:sectPr w:rsidR="0025371C" w:rsidRPr="00560D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E10A5A"/>
    <w:multiLevelType w:val="hybridMultilevel"/>
    <w:tmpl w:val="EFB80B0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B53AD"/>
    <w:multiLevelType w:val="hybridMultilevel"/>
    <w:tmpl w:val="C2220C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E4FD2"/>
    <w:multiLevelType w:val="hybridMultilevel"/>
    <w:tmpl w:val="D9AE882E"/>
    <w:lvl w:ilvl="0" w:tplc="915057E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FD2FB8"/>
    <w:multiLevelType w:val="multilevel"/>
    <w:tmpl w:val="E0D03656"/>
    <w:lvl w:ilvl="0">
      <w:start w:val="1"/>
      <w:numFmt w:val="decimal"/>
      <w:lvlText w:val="%1"/>
      <w:lvlJc w:val="left"/>
      <w:pPr>
        <w:ind w:left="490" w:hanging="4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90" w:hanging="4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97A16CB"/>
    <w:multiLevelType w:val="hybridMultilevel"/>
    <w:tmpl w:val="606A455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94717C"/>
    <w:multiLevelType w:val="hybridMultilevel"/>
    <w:tmpl w:val="52C23BE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761079"/>
    <w:multiLevelType w:val="hybridMultilevel"/>
    <w:tmpl w:val="20721B0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754B1A"/>
    <w:multiLevelType w:val="multilevel"/>
    <w:tmpl w:val="EF785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15F7565"/>
    <w:multiLevelType w:val="multilevel"/>
    <w:tmpl w:val="E0768F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61F70CE3"/>
    <w:multiLevelType w:val="multilevel"/>
    <w:tmpl w:val="07C69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8475879">
    <w:abstractNumId w:val="1"/>
  </w:num>
  <w:num w:numId="2" w16cid:durableId="835922667">
    <w:abstractNumId w:val="4"/>
  </w:num>
  <w:num w:numId="3" w16cid:durableId="1296911188">
    <w:abstractNumId w:val="8"/>
  </w:num>
  <w:num w:numId="4" w16cid:durableId="2073501979">
    <w:abstractNumId w:val="3"/>
  </w:num>
  <w:num w:numId="5" w16cid:durableId="1696923997">
    <w:abstractNumId w:val="0"/>
  </w:num>
  <w:num w:numId="6" w16cid:durableId="107429938">
    <w:abstractNumId w:val="6"/>
  </w:num>
  <w:num w:numId="7" w16cid:durableId="310408457">
    <w:abstractNumId w:val="5"/>
  </w:num>
  <w:num w:numId="8" w16cid:durableId="1762870942">
    <w:abstractNumId w:val="7"/>
  </w:num>
  <w:num w:numId="9" w16cid:durableId="1011495130">
    <w:abstractNumId w:val="2"/>
  </w:num>
  <w:num w:numId="10" w16cid:durableId="21418008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3MzUzt7Q0MbAwNDdQ0lEKTi0uzszPAykwrAUAjhjsSSwAAAA="/>
  </w:docVars>
  <w:rsids>
    <w:rsidRoot w:val="0021585B"/>
    <w:rsid w:val="000477F3"/>
    <w:rsid w:val="002027F7"/>
    <w:rsid w:val="0021585B"/>
    <w:rsid w:val="0025371C"/>
    <w:rsid w:val="0035741C"/>
    <w:rsid w:val="0036788E"/>
    <w:rsid w:val="00411FC7"/>
    <w:rsid w:val="0047720D"/>
    <w:rsid w:val="00560DA2"/>
    <w:rsid w:val="00604BB8"/>
    <w:rsid w:val="006926BC"/>
    <w:rsid w:val="006F1769"/>
    <w:rsid w:val="00775E96"/>
    <w:rsid w:val="007953C0"/>
    <w:rsid w:val="007C4D80"/>
    <w:rsid w:val="009D5721"/>
    <w:rsid w:val="00BC400A"/>
    <w:rsid w:val="00C1753C"/>
    <w:rsid w:val="00D138E7"/>
    <w:rsid w:val="00E871FC"/>
    <w:rsid w:val="00F36890"/>
    <w:rsid w:val="00FE0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609FC5"/>
  <w15:chartTrackingRefBased/>
  <w15:docId w15:val="{CA0E5828-E423-494F-93DA-9DDEE489E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1585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585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1585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1585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1585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585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1585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1585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585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585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58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1585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1585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585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585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1585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1585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1585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1585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58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585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1585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1585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1585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1585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1585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1585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1585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1585B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4772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401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5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4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10</Words>
  <Characters>3545</Characters>
  <Application>Microsoft Office Word</Application>
  <DocSecurity>0</DocSecurity>
  <Lines>90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eshma S</dc:creator>
  <cp:keywords/>
  <dc:description/>
  <cp:lastModifiedBy>Mokanaa Sri</cp:lastModifiedBy>
  <cp:revision>2</cp:revision>
  <dcterms:created xsi:type="dcterms:W3CDTF">2026-04-21T04:59:00Z</dcterms:created>
  <dcterms:modified xsi:type="dcterms:W3CDTF">2026-04-21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f44726-142e-469c-b368-7c974aafdb29</vt:lpwstr>
  </property>
</Properties>
</file>